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5-01-13T12:53:51Z</dcterms:created>
  <dcterms:modified xsi:type="dcterms:W3CDTF">2025-01-13T12: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Does the archive offer current practitioners anything, beyond useless knowledge after the fac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